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1956ED" w:rsidTr="00C67132">
        <w:trPr>
          <w:trHeight w:val="24"/>
        </w:trPr>
        <w:tc>
          <w:tcPr>
            <w:tcW w:w="9182" w:type="dxa"/>
          </w:tcPr>
          <w:p w:rsidR="001956ED" w:rsidRPr="00944347" w:rsidRDefault="001956ED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t>LOG</w:t>
            </w:r>
            <w:r w:rsidRPr="00951AC3">
              <w:rPr>
                <w:b/>
                <w:sz w:val="28"/>
                <w:szCs w:val="24"/>
              </w:rPr>
              <w:t xml:space="preserve">01 – </w:t>
            </w:r>
            <w:r w:rsidR="005D0DE6">
              <w:rPr>
                <w:b/>
                <w:sz w:val="28"/>
                <w:szCs w:val="24"/>
              </w:rPr>
              <w:t xml:space="preserve">Login </w:t>
            </w:r>
            <w:r w:rsidRPr="00951AC3">
              <w:rPr>
                <w:b/>
                <w:sz w:val="28"/>
                <w:szCs w:val="24"/>
              </w:rPr>
              <w:t xml:space="preserve">Page: Successful </w:t>
            </w:r>
            <w:r w:rsidR="005D0DE6">
              <w:rPr>
                <w:b/>
                <w:sz w:val="28"/>
                <w:szCs w:val="24"/>
              </w:rPr>
              <w:t>Login to Application</w:t>
            </w:r>
            <w:r w:rsidRPr="00951AC3">
              <w:rPr>
                <w:b/>
                <w:sz w:val="28"/>
                <w:szCs w:val="24"/>
              </w:rPr>
              <w:t xml:space="preserve">. </w:t>
            </w:r>
          </w:p>
        </w:tc>
      </w:tr>
      <w:tr w:rsidR="001956ED" w:rsidTr="00C67132">
        <w:trPr>
          <w:trHeight w:val="488"/>
        </w:trPr>
        <w:tc>
          <w:tcPr>
            <w:tcW w:w="9182" w:type="dxa"/>
          </w:tcPr>
          <w:p w:rsidR="001956ED" w:rsidRDefault="001956ED" w:rsidP="00C67132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4753F5">
              <w:rPr>
                <w:color w:val="FF0000"/>
                <w:sz w:val="24"/>
                <w:szCs w:val="24"/>
              </w:rPr>
              <w:t>In Development</w:t>
            </w:r>
          </w:p>
        </w:tc>
      </w:tr>
      <w:tr w:rsidR="001956ED" w:rsidTr="00C67132">
        <w:trPr>
          <w:trHeight w:val="488"/>
        </w:trPr>
        <w:tc>
          <w:tcPr>
            <w:tcW w:w="9182" w:type="dxa"/>
          </w:tcPr>
          <w:p w:rsidR="001956ED" w:rsidRDefault="001956ED" w:rsidP="00C67132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1956ED" w:rsidRDefault="0062016D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the information of an existing user, the user shall be redirected to /profile.html</w:t>
            </w:r>
          </w:p>
          <w:p w:rsidR="001956ED" w:rsidRDefault="001956ED" w:rsidP="00C67132">
            <w:pPr>
              <w:spacing w:afterLines="50" w:after="120"/>
              <w:rPr>
                <w:sz w:val="24"/>
                <w:szCs w:val="24"/>
              </w:rPr>
            </w:pPr>
          </w:p>
          <w:p w:rsidR="001956ED" w:rsidRPr="00DE2E09" w:rsidRDefault="001956ED" w:rsidP="00C67132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366E19">
              <w:rPr>
                <w:color w:val="00B050"/>
                <w:sz w:val="24"/>
                <w:szCs w:val="24"/>
              </w:rPr>
              <w:t>May 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1956ED" w:rsidRPr="0060782F" w:rsidRDefault="001956ED" w:rsidP="00C67132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1956ED" w:rsidRDefault="001956ED" w:rsidP="001956ED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1956ED" w:rsidRPr="00984BD7" w:rsidTr="00C67132">
        <w:trPr>
          <w:trHeight w:val="488"/>
        </w:trPr>
        <w:tc>
          <w:tcPr>
            <w:tcW w:w="9182" w:type="dxa"/>
          </w:tcPr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unique, correct) information.</w:t>
            </w:r>
          </w:p>
          <w:p w:rsidR="004F4F22" w:rsidRPr="00984BD7" w:rsidRDefault="004F4F22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whose information is </w:t>
            </w:r>
            <w:r w:rsidR="002F4740">
              <w:rPr>
                <w:sz w:val="24"/>
                <w:szCs w:val="24"/>
              </w:rPr>
              <w:t xml:space="preserve">registered </w:t>
            </w:r>
            <w:r>
              <w:rPr>
                <w:sz w:val="24"/>
                <w:szCs w:val="24"/>
              </w:rPr>
              <w:t>on the database.</w:t>
            </w:r>
          </w:p>
        </w:tc>
      </w:tr>
    </w:tbl>
    <w:p w:rsidR="001956ED" w:rsidRDefault="001956ED" w:rsidP="001956ED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1956ED" w:rsidRPr="00391213" w:rsidTr="00C67132">
        <w:trPr>
          <w:trHeight w:val="488"/>
        </w:trPr>
        <w:tc>
          <w:tcPr>
            <w:tcW w:w="9182" w:type="dxa"/>
          </w:tcPr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fills the </w:t>
            </w:r>
            <w:r w:rsidR="002F4740">
              <w:rPr>
                <w:sz w:val="24"/>
                <w:szCs w:val="24"/>
              </w:rPr>
              <w:t>usernam</w:t>
            </w:r>
            <w:r w:rsidR="00FC6A4C">
              <w:rPr>
                <w:sz w:val="24"/>
                <w:szCs w:val="24"/>
              </w:rPr>
              <w:t>e and password field with their</w:t>
            </w:r>
            <w:r>
              <w:rPr>
                <w:sz w:val="24"/>
                <w:szCs w:val="24"/>
              </w:rPr>
              <w:t xml:space="preserve"> </w:t>
            </w:r>
            <w:r w:rsidR="001E1F53">
              <w:rPr>
                <w:sz w:val="24"/>
                <w:szCs w:val="24"/>
              </w:rPr>
              <w:t>user information</w:t>
            </w:r>
            <w:r w:rsidR="003B6362">
              <w:rPr>
                <w:sz w:val="24"/>
                <w:szCs w:val="24"/>
              </w:rPr>
              <w:t>.</w:t>
            </w:r>
          </w:p>
          <w:p w:rsidR="001956ED" w:rsidRPr="00391213" w:rsidRDefault="001956ED" w:rsidP="00C67132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03470D">
              <w:rPr>
                <w:sz w:val="24"/>
                <w:szCs w:val="24"/>
              </w:rPr>
              <w:t>Log In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1956ED" w:rsidRPr="00391213" w:rsidTr="00C67132">
        <w:trPr>
          <w:trHeight w:val="1029"/>
        </w:trPr>
        <w:tc>
          <w:tcPr>
            <w:tcW w:w="9182" w:type="dxa"/>
          </w:tcPr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 w:rsidRPr="003F53DC">
              <w:rPr>
                <w:sz w:val="24"/>
                <w:szCs w:val="24"/>
              </w:rPr>
              <w:t xml:space="preserve">The user shall </w:t>
            </w:r>
            <w:r w:rsidR="00615366">
              <w:rPr>
                <w:sz w:val="24"/>
                <w:szCs w:val="24"/>
              </w:rPr>
              <w:t>be redirected to their respective profile page.</w:t>
            </w:r>
          </w:p>
          <w:p w:rsidR="00556DD4" w:rsidRPr="00556DD4" w:rsidRDefault="00C347D2" w:rsidP="00556DD4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ir application data should be correctly displayed with a welcome page.</w:t>
            </w:r>
            <w:r w:rsidR="00556DD4">
              <w:rPr>
                <w:sz w:val="24"/>
                <w:szCs w:val="24"/>
                <w:vertAlign w:val="superscript"/>
              </w:rPr>
              <w:t>1</w:t>
            </w:r>
          </w:p>
        </w:tc>
      </w:tr>
    </w:tbl>
    <w:p w:rsidR="001956ED" w:rsidRDefault="001956ED" w:rsidP="001956ED">
      <w:pPr>
        <w:spacing w:afterLines="50" w:after="12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56DD4" w:rsidTr="00556DD4">
        <w:tc>
          <w:tcPr>
            <w:tcW w:w="9350" w:type="dxa"/>
          </w:tcPr>
          <w:p w:rsidR="00556DD4" w:rsidRDefault="00556DD4">
            <w:pPr>
              <w:rPr>
                <w:b/>
                <w:sz w:val="24"/>
                <w:u w:val="single"/>
              </w:rPr>
            </w:pPr>
            <w:r w:rsidRPr="00556DD4">
              <w:rPr>
                <w:sz w:val="24"/>
                <w:vertAlign w:val="superscript"/>
              </w:rPr>
              <w:t>1</w:t>
            </w:r>
            <w:r w:rsidRPr="00556DD4">
              <w:rPr>
                <w:sz w:val="24"/>
              </w:rPr>
              <w:t xml:space="preserve"> </w:t>
            </w:r>
            <w:r w:rsidRPr="00556DD4">
              <w:rPr>
                <w:b/>
                <w:sz w:val="24"/>
                <w:u w:val="single"/>
              </w:rPr>
              <w:t>What is Application Data?</w:t>
            </w:r>
          </w:p>
          <w:p w:rsidR="00556DD4" w:rsidRPr="00556DD4" w:rsidRDefault="00556DD4" w:rsidP="00556DD4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556DD4">
              <w:rPr>
                <w:sz w:val="24"/>
              </w:rPr>
              <w:t>The profile page includes a greeting, which is in the form hello _______, where the blank is the user’s first name.</w:t>
            </w:r>
          </w:p>
          <w:p w:rsidR="00556DD4" w:rsidRPr="00556DD4" w:rsidRDefault="00556DD4" w:rsidP="00556DD4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556DD4">
              <w:rPr>
                <w:sz w:val="24"/>
              </w:rPr>
              <w:t>The</w:t>
            </w:r>
            <w:r>
              <w:rPr>
                <w:sz w:val="24"/>
              </w:rPr>
              <w:t xml:space="preserve"> profile will include the user’s 8 most recent expenses, and all of the wallets that they have added onto their account.</w:t>
            </w:r>
            <w:r w:rsidRPr="00556DD4">
              <w:rPr>
                <w:sz w:val="24"/>
              </w:rPr>
              <w:t xml:space="preserve"> </w:t>
            </w:r>
          </w:p>
          <w:p w:rsidR="00556DD4" w:rsidRPr="00556DD4" w:rsidRDefault="00556DD4">
            <w:pPr>
              <w:rPr>
                <w:b/>
              </w:rPr>
            </w:pPr>
          </w:p>
        </w:tc>
      </w:tr>
    </w:tbl>
    <w:p w:rsidR="005D7ACA" w:rsidRDefault="005D7ACA"/>
    <w:p w:rsidR="005D7ACA" w:rsidRDefault="005D7ACA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D7ACA" w:rsidTr="00C67132">
        <w:trPr>
          <w:trHeight w:val="24"/>
        </w:trPr>
        <w:tc>
          <w:tcPr>
            <w:tcW w:w="9182" w:type="dxa"/>
          </w:tcPr>
          <w:p w:rsidR="005D7ACA" w:rsidRPr="00944347" w:rsidRDefault="005D7ACA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LOG02</w:t>
            </w:r>
            <w:r w:rsidRPr="00951AC3">
              <w:rPr>
                <w:b/>
                <w:sz w:val="28"/>
                <w:szCs w:val="24"/>
              </w:rPr>
              <w:t xml:space="preserve"> – </w:t>
            </w:r>
            <w:r>
              <w:rPr>
                <w:b/>
                <w:sz w:val="28"/>
                <w:szCs w:val="24"/>
              </w:rPr>
              <w:t>Login Page</w:t>
            </w:r>
            <w:r w:rsidR="00510A53">
              <w:rPr>
                <w:b/>
                <w:sz w:val="28"/>
                <w:szCs w:val="24"/>
              </w:rPr>
              <w:t>: User Information with invalid syntax is entered</w:t>
            </w:r>
            <w:r w:rsidR="006425B7">
              <w:rPr>
                <w:b/>
                <w:sz w:val="28"/>
                <w:szCs w:val="24"/>
              </w:rPr>
              <w:t>.</w:t>
            </w:r>
          </w:p>
        </w:tc>
      </w:tr>
      <w:tr w:rsidR="005D7ACA" w:rsidTr="00C67132">
        <w:trPr>
          <w:trHeight w:val="488"/>
        </w:trPr>
        <w:tc>
          <w:tcPr>
            <w:tcW w:w="9182" w:type="dxa"/>
          </w:tcPr>
          <w:p w:rsidR="005D7ACA" w:rsidRDefault="005D7ACA" w:rsidP="00C67132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4753F5">
              <w:rPr>
                <w:color w:val="FF0000"/>
                <w:sz w:val="24"/>
                <w:szCs w:val="24"/>
              </w:rPr>
              <w:t>In Development</w:t>
            </w:r>
          </w:p>
        </w:tc>
      </w:tr>
      <w:tr w:rsidR="005D7ACA" w:rsidTr="00C67132">
        <w:trPr>
          <w:trHeight w:val="488"/>
        </w:trPr>
        <w:tc>
          <w:tcPr>
            <w:tcW w:w="9182" w:type="dxa"/>
          </w:tcPr>
          <w:p w:rsidR="005D7ACA" w:rsidRDefault="005D7ACA" w:rsidP="00C67132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5D7ACA" w:rsidRDefault="005D7ACA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</w:t>
            </w:r>
            <w:r w:rsidR="009150CD">
              <w:rPr>
                <w:sz w:val="24"/>
                <w:szCs w:val="24"/>
              </w:rPr>
              <w:t xml:space="preserve">information that contains invalid syntax (See REG02 for specifics), the user shall be prompted with an error, and displays a message that </w:t>
            </w:r>
            <w:r w:rsidR="00AC7839">
              <w:rPr>
                <w:sz w:val="24"/>
                <w:szCs w:val="24"/>
              </w:rPr>
              <w:t xml:space="preserve">they have entered an incorrect format for </w:t>
            </w:r>
            <w:r w:rsidR="00896A63">
              <w:rPr>
                <w:sz w:val="24"/>
                <w:szCs w:val="24"/>
              </w:rPr>
              <w:t>one of the fields</w:t>
            </w:r>
            <w:r w:rsidR="00AC7839">
              <w:rPr>
                <w:sz w:val="24"/>
                <w:szCs w:val="24"/>
              </w:rPr>
              <w:t>.</w:t>
            </w:r>
          </w:p>
          <w:p w:rsidR="005D7ACA" w:rsidRDefault="005D7ACA" w:rsidP="00C67132">
            <w:pPr>
              <w:spacing w:afterLines="50" w:after="120"/>
              <w:rPr>
                <w:sz w:val="24"/>
                <w:szCs w:val="24"/>
              </w:rPr>
            </w:pPr>
          </w:p>
          <w:p w:rsidR="005D7ACA" w:rsidRPr="00DE2E09" w:rsidRDefault="005D7ACA" w:rsidP="00C67132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256A3E">
              <w:rPr>
                <w:color w:val="00B050"/>
                <w:sz w:val="24"/>
                <w:szCs w:val="24"/>
              </w:rPr>
              <w:t>May 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5D7ACA" w:rsidRPr="0060782F" w:rsidRDefault="005D7ACA" w:rsidP="00C67132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256A3E"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5D7ACA" w:rsidRDefault="005D7ACA" w:rsidP="005D7ACA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D7ACA" w:rsidRPr="00984BD7" w:rsidTr="00C67132">
        <w:trPr>
          <w:trHeight w:val="488"/>
        </w:trPr>
        <w:tc>
          <w:tcPr>
            <w:tcW w:w="9182" w:type="dxa"/>
          </w:tcPr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5D7ACA" w:rsidRDefault="005D7ACA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5D7ACA" w:rsidRPr="00984BD7" w:rsidRDefault="00347DF9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placed information</w:t>
            </w:r>
            <w:r w:rsidR="00A468B1">
              <w:rPr>
                <w:sz w:val="24"/>
                <w:szCs w:val="24"/>
              </w:rPr>
              <w:t xml:space="preserve"> that is invalid syntax</w:t>
            </w:r>
            <w:r w:rsidR="005D7ACA">
              <w:rPr>
                <w:sz w:val="24"/>
                <w:szCs w:val="24"/>
              </w:rPr>
              <w:t>.</w:t>
            </w:r>
          </w:p>
        </w:tc>
      </w:tr>
    </w:tbl>
    <w:p w:rsidR="005D7ACA" w:rsidRDefault="005D7ACA" w:rsidP="005D7ACA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D7ACA" w:rsidRPr="00391213" w:rsidTr="00C67132">
        <w:trPr>
          <w:trHeight w:val="488"/>
        </w:trPr>
        <w:tc>
          <w:tcPr>
            <w:tcW w:w="9182" w:type="dxa"/>
          </w:tcPr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5D7ACA" w:rsidRPr="003236DB" w:rsidRDefault="005D7ACA" w:rsidP="003236DB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fills the information in the registration page, with </w:t>
            </w:r>
            <w:r w:rsidR="003236DB">
              <w:rPr>
                <w:sz w:val="24"/>
                <w:szCs w:val="24"/>
              </w:rPr>
              <w:t>in</w:t>
            </w:r>
            <w:r w:rsidRPr="003236DB">
              <w:rPr>
                <w:sz w:val="24"/>
                <w:szCs w:val="24"/>
              </w:rPr>
              <w:t>correct information.</w:t>
            </w:r>
          </w:p>
          <w:p w:rsidR="005D7ACA" w:rsidRPr="00391213" w:rsidRDefault="005D7ACA" w:rsidP="003236DB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3236DB">
              <w:rPr>
                <w:sz w:val="24"/>
                <w:szCs w:val="24"/>
              </w:rPr>
              <w:t>Log In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5D7ACA" w:rsidRPr="00391213" w:rsidTr="00C67132">
        <w:trPr>
          <w:trHeight w:val="1029"/>
        </w:trPr>
        <w:tc>
          <w:tcPr>
            <w:tcW w:w="9182" w:type="dxa"/>
          </w:tcPr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5D7ACA" w:rsidRPr="003236DB" w:rsidRDefault="005D7ACA" w:rsidP="003236D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shall receive a notification that he/she has </w:t>
            </w:r>
            <w:r w:rsidR="00C9464B">
              <w:rPr>
                <w:sz w:val="24"/>
                <w:szCs w:val="24"/>
              </w:rPr>
              <w:t xml:space="preserve">entered information </w:t>
            </w:r>
            <w:r w:rsidR="004F524B">
              <w:rPr>
                <w:sz w:val="24"/>
                <w:szCs w:val="24"/>
              </w:rPr>
              <w:t>that includes an invalid format, and to try again.</w:t>
            </w:r>
          </w:p>
          <w:p w:rsidR="005D7ACA" w:rsidRPr="00391213" w:rsidRDefault="00121CC3" w:rsidP="003236D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th the login and password fields will turn into a red hue.</w:t>
            </w:r>
          </w:p>
        </w:tc>
      </w:tr>
    </w:tbl>
    <w:p w:rsidR="005D7ACA" w:rsidRDefault="005D7ACA" w:rsidP="005D7ACA">
      <w:pPr>
        <w:spacing w:afterLines="50" w:after="120"/>
        <w:rPr>
          <w:sz w:val="24"/>
          <w:szCs w:val="24"/>
        </w:rPr>
      </w:pPr>
    </w:p>
    <w:p w:rsidR="00CE62D3" w:rsidRDefault="00CE62D3"/>
    <w:p w:rsidR="00CE62D3" w:rsidRDefault="00CE62D3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E62D3" w:rsidTr="00C67132">
        <w:trPr>
          <w:trHeight w:val="24"/>
        </w:trPr>
        <w:tc>
          <w:tcPr>
            <w:tcW w:w="9182" w:type="dxa"/>
          </w:tcPr>
          <w:p w:rsidR="00CE62D3" w:rsidRPr="00944347" w:rsidRDefault="00CE62D3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LOG03 – Login Page: User has entered information that is not registered</w:t>
            </w:r>
            <w:r w:rsidRPr="00951AC3">
              <w:rPr>
                <w:b/>
                <w:sz w:val="28"/>
                <w:szCs w:val="24"/>
              </w:rPr>
              <w:t xml:space="preserve"> </w:t>
            </w:r>
          </w:p>
        </w:tc>
      </w:tr>
      <w:tr w:rsidR="00CE62D3" w:rsidTr="00C67132">
        <w:trPr>
          <w:trHeight w:val="488"/>
        </w:trPr>
        <w:tc>
          <w:tcPr>
            <w:tcW w:w="9182" w:type="dxa"/>
          </w:tcPr>
          <w:p w:rsidR="00CE62D3" w:rsidRDefault="00CE62D3" w:rsidP="00C67132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4753F5">
              <w:rPr>
                <w:color w:val="FF0000"/>
                <w:sz w:val="24"/>
                <w:szCs w:val="24"/>
              </w:rPr>
              <w:t>In Development</w:t>
            </w:r>
          </w:p>
        </w:tc>
      </w:tr>
      <w:tr w:rsidR="00CE62D3" w:rsidTr="00C67132">
        <w:trPr>
          <w:trHeight w:val="488"/>
        </w:trPr>
        <w:tc>
          <w:tcPr>
            <w:tcW w:w="9182" w:type="dxa"/>
          </w:tcPr>
          <w:p w:rsidR="00CE62D3" w:rsidRDefault="00CE62D3" w:rsidP="00C67132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CE62D3" w:rsidRDefault="00CE62D3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correct information, </w:t>
            </w:r>
            <w:r w:rsidR="00E944C0">
              <w:rPr>
                <w:sz w:val="24"/>
                <w:szCs w:val="24"/>
              </w:rPr>
              <w:t xml:space="preserve">but the user is not registered in the database, </w:t>
            </w:r>
            <w:r w:rsidR="00C83A4A">
              <w:rPr>
                <w:sz w:val="24"/>
                <w:szCs w:val="24"/>
              </w:rPr>
              <w:t>the user is prompted with an error that they could have entered the wrong information, with a link to the registration page.</w:t>
            </w:r>
          </w:p>
          <w:p w:rsidR="00CE62D3" w:rsidRDefault="00CE62D3" w:rsidP="00C67132">
            <w:pPr>
              <w:spacing w:afterLines="50" w:after="120"/>
              <w:rPr>
                <w:sz w:val="24"/>
                <w:szCs w:val="24"/>
              </w:rPr>
            </w:pPr>
          </w:p>
          <w:p w:rsidR="00CE62D3" w:rsidRPr="00DE2E09" w:rsidRDefault="00CE62D3" w:rsidP="00C67132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>May 2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CE62D3" w:rsidRPr="0060782F" w:rsidRDefault="00CE62D3" w:rsidP="00C67132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Pr="00162BD9">
              <w:rPr>
                <w:color w:val="00B050"/>
                <w:sz w:val="24"/>
                <w:szCs w:val="24"/>
              </w:rPr>
              <w:t>May 2, 2018</w:t>
            </w:r>
          </w:p>
        </w:tc>
      </w:tr>
    </w:tbl>
    <w:p w:rsidR="00CE62D3" w:rsidRDefault="00CE62D3" w:rsidP="00CE62D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E62D3" w:rsidRPr="00984BD7" w:rsidTr="00C67132">
        <w:trPr>
          <w:trHeight w:val="488"/>
        </w:trPr>
        <w:tc>
          <w:tcPr>
            <w:tcW w:w="9182" w:type="dxa"/>
          </w:tcPr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CE62D3" w:rsidRDefault="00CE62D3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CE62D3" w:rsidRDefault="00CE62D3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</w:t>
            </w:r>
            <w:r w:rsidR="00964F03">
              <w:rPr>
                <w:sz w:val="24"/>
                <w:szCs w:val="24"/>
              </w:rPr>
              <w:t>as correctly inputted correct</w:t>
            </w:r>
            <w:r w:rsidR="0032462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nformation.</w:t>
            </w:r>
          </w:p>
          <w:p w:rsidR="00324622" w:rsidRPr="00984BD7" w:rsidRDefault="00324622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information entered is not registered in the database.</w:t>
            </w:r>
          </w:p>
        </w:tc>
      </w:tr>
    </w:tbl>
    <w:p w:rsidR="00CE62D3" w:rsidRDefault="00CE62D3" w:rsidP="00CE62D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E62D3" w:rsidRPr="00391213" w:rsidTr="00C67132">
        <w:trPr>
          <w:trHeight w:val="488"/>
        </w:trPr>
        <w:tc>
          <w:tcPr>
            <w:tcW w:w="9182" w:type="dxa"/>
          </w:tcPr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A771CD" w:rsidRPr="00A771CD" w:rsidRDefault="00CE62D3" w:rsidP="00A771CD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fills the information in the registration page, with correct information and a unique username.</w:t>
            </w:r>
          </w:p>
          <w:p w:rsidR="00CE62D3" w:rsidRPr="00391213" w:rsidRDefault="00CE62D3" w:rsidP="00C67132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A771CD">
              <w:rPr>
                <w:sz w:val="24"/>
                <w:szCs w:val="24"/>
              </w:rPr>
              <w:t>Log In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CE62D3" w:rsidRPr="00391213" w:rsidTr="00C67132">
        <w:trPr>
          <w:trHeight w:val="1029"/>
        </w:trPr>
        <w:tc>
          <w:tcPr>
            <w:tcW w:w="9182" w:type="dxa"/>
          </w:tcPr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CE62D3" w:rsidRDefault="00CE62D3" w:rsidP="00C67132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 w:rsidRPr="003F53DC">
              <w:rPr>
                <w:sz w:val="24"/>
                <w:szCs w:val="24"/>
              </w:rPr>
              <w:t>The user shall receive</w:t>
            </w:r>
            <w:r w:rsidR="00BC4334">
              <w:rPr>
                <w:sz w:val="24"/>
                <w:szCs w:val="24"/>
              </w:rPr>
              <w:t xml:space="preserve"> a notification that the user he/she has entered is not currently registered.</w:t>
            </w:r>
          </w:p>
          <w:p w:rsidR="00CE62D3" w:rsidRPr="00391213" w:rsidRDefault="002B70DA" w:rsidP="00C67132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mpt the user to try again or check if the user would like to register.</w:t>
            </w:r>
            <w:bookmarkStart w:id="0" w:name="_GoBack"/>
            <w:bookmarkEnd w:id="0"/>
          </w:p>
        </w:tc>
      </w:tr>
    </w:tbl>
    <w:p w:rsidR="00CE62D3" w:rsidRDefault="00CE62D3" w:rsidP="00CE62D3">
      <w:pPr>
        <w:spacing w:afterLines="50" w:after="120"/>
        <w:rPr>
          <w:sz w:val="24"/>
          <w:szCs w:val="24"/>
        </w:rPr>
      </w:pPr>
    </w:p>
    <w:p w:rsidR="00CE62D3" w:rsidRDefault="00CE62D3" w:rsidP="00CE62D3">
      <w:pPr>
        <w:spacing w:afterLines="50" w:after="120"/>
        <w:rPr>
          <w:sz w:val="24"/>
          <w:szCs w:val="24"/>
        </w:rPr>
      </w:pPr>
    </w:p>
    <w:p w:rsidR="0036715C" w:rsidRDefault="00BD7529"/>
    <w:sectPr w:rsidR="003671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7529" w:rsidRDefault="00BD7529" w:rsidP="00556DD4">
      <w:pPr>
        <w:spacing w:after="0" w:line="240" w:lineRule="auto"/>
      </w:pPr>
      <w:r>
        <w:separator/>
      </w:r>
    </w:p>
  </w:endnote>
  <w:endnote w:type="continuationSeparator" w:id="0">
    <w:p w:rsidR="00BD7529" w:rsidRDefault="00BD7529" w:rsidP="00556D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7529" w:rsidRDefault="00BD7529" w:rsidP="00556DD4">
      <w:pPr>
        <w:spacing w:after="0" w:line="240" w:lineRule="auto"/>
      </w:pPr>
      <w:r>
        <w:separator/>
      </w:r>
    </w:p>
  </w:footnote>
  <w:footnote w:type="continuationSeparator" w:id="0">
    <w:p w:rsidR="00BD7529" w:rsidRDefault="00BD7529" w:rsidP="00556D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036C7"/>
    <w:multiLevelType w:val="hybridMultilevel"/>
    <w:tmpl w:val="7732302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1EB9"/>
    <w:multiLevelType w:val="hybridMultilevel"/>
    <w:tmpl w:val="B36A6F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4964C7"/>
    <w:multiLevelType w:val="hybridMultilevel"/>
    <w:tmpl w:val="D66EBD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D54481"/>
    <w:multiLevelType w:val="hybridMultilevel"/>
    <w:tmpl w:val="472241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DC7AFF"/>
    <w:multiLevelType w:val="multilevel"/>
    <w:tmpl w:val="B4F223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25869FD"/>
    <w:multiLevelType w:val="hybridMultilevel"/>
    <w:tmpl w:val="77F2D986"/>
    <w:lvl w:ilvl="0" w:tplc="6A5CC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LcwNzUysTA2s7BQ0lEKTi0uzszPAykwrAUA8Q0nviwAAAA="/>
  </w:docVars>
  <w:rsids>
    <w:rsidRoot w:val="001956ED"/>
    <w:rsid w:val="0003470D"/>
    <w:rsid w:val="00121CC3"/>
    <w:rsid w:val="001956ED"/>
    <w:rsid w:val="001E1F53"/>
    <w:rsid w:val="00256A3E"/>
    <w:rsid w:val="002B70DA"/>
    <w:rsid w:val="002F4740"/>
    <w:rsid w:val="003236DB"/>
    <w:rsid w:val="00324622"/>
    <w:rsid w:val="00347DF9"/>
    <w:rsid w:val="00366E19"/>
    <w:rsid w:val="003B6362"/>
    <w:rsid w:val="004F4F22"/>
    <w:rsid w:val="004F524B"/>
    <w:rsid w:val="00510A53"/>
    <w:rsid w:val="00556DD4"/>
    <w:rsid w:val="005D0DE6"/>
    <w:rsid w:val="005D7ACA"/>
    <w:rsid w:val="00615366"/>
    <w:rsid w:val="0062016D"/>
    <w:rsid w:val="006425B7"/>
    <w:rsid w:val="00896A63"/>
    <w:rsid w:val="00906241"/>
    <w:rsid w:val="009150CD"/>
    <w:rsid w:val="00964F03"/>
    <w:rsid w:val="00A468B1"/>
    <w:rsid w:val="00A771CD"/>
    <w:rsid w:val="00AC7839"/>
    <w:rsid w:val="00BC4334"/>
    <w:rsid w:val="00BD7529"/>
    <w:rsid w:val="00C347D2"/>
    <w:rsid w:val="00C83A4A"/>
    <w:rsid w:val="00C9464B"/>
    <w:rsid w:val="00CE62D3"/>
    <w:rsid w:val="00D62BD5"/>
    <w:rsid w:val="00E944C0"/>
    <w:rsid w:val="00FC6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C419E"/>
  <w15:chartTrackingRefBased/>
  <w15:docId w15:val="{09017BDC-32B2-45E8-8C9D-3A44A7B5F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56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6E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56D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56D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56DD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57EAF-B1B7-43D2-A407-9A35CF1674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40</cp:revision>
  <dcterms:created xsi:type="dcterms:W3CDTF">2018-05-06T22:04:00Z</dcterms:created>
  <dcterms:modified xsi:type="dcterms:W3CDTF">2018-05-06T22:19:00Z</dcterms:modified>
</cp:coreProperties>
</file>